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512B1" w14:textId="063D5950" w:rsidR="00D40358" w:rsidRPr="00431060" w:rsidRDefault="00D40358" w:rsidP="00D40358">
      <w:pPr>
        <w:rPr>
          <w:rFonts w:ascii="Times New Roman" w:hAnsi="Times New Roman" w:cs="Times New Roman"/>
          <w:b/>
          <w:sz w:val="24"/>
          <w:szCs w:val="24"/>
        </w:rPr>
      </w:pPr>
      <w:r w:rsidRPr="00431060">
        <w:rPr>
          <w:rFonts w:ascii="Times New Roman" w:hAnsi="Times New Roman" w:cs="Times New Roman"/>
          <w:b/>
          <w:sz w:val="24"/>
          <w:szCs w:val="24"/>
        </w:rPr>
        <w:t>Professional</w:t>
      </w:r>
      <w:r w:rsidR="00B16BD8" w:rsidRPr="00431060">
        <w:rPr>
          <w:rFonts w:ascii="Times New Roman" w:hAnsi="Times New Roman" w:cs="Times New Roman"/>
          <w:b/>
          <w:sz w:val="24"/>
          <w:szCs w:val="24"/>
        </w:rPr>
        <w:t xml:space="preserve"> Academic writer, </w:t>
      </w:r>
      <w:r w:rsidRPr="00431060">
        <w:rPr>
          <w:rFonts w:ascii="Times New Roman" w:hAnsi="Times New Roman" w:cs="Times New Roman"/>
          <w:b/>
          <w:sz w:val="24"/>
          <w:szCs w:val="24"/>
        </w:rPr>
        <w:t>Content Writer</w:t>
      </w:r>
      <w:r w:rsidR="00597837">
        <w:rPr>
          <w:rFonts w:ascii="Times New Roman" w:hAnsi="Times New Roman" w:cs="Times New Roman"/>
          <w:b/>
          <w:sz w:val="24"/>
          <w:szCs w:val="24"/>
        </w:rPr>
        <w:t>,</w:t>
      </w:r>
      <w:r w:rsidRPr="004310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97837">
        <w:rPr>
          <w:rFonts w:ascii="Times New Roman" w:hAnsi="Times New Roman" w:cs="Times New Roman"/>
          <w:b/>
          <w:noProof/>
          <w:sz w:val="24"/>
          <w:szCs w:val="24"/>
        </w:rPr>
        <w:t>and</w:t>
      </w:r>
      <w:r w:rsidRPr="00431060">
        <w:rPr>
          <w:rFonts w:ascii="Times New Roman" w:hAnsi="Times New Roman" w:cs="Times New Roman"/>
          <w:b/>
          <w:sz w:val="24"/>
          <w:szCs w:val="24"/>
        </w:rPr>
        <w:t xml:space="preserve"> Editor</w:t>
      </w:r>
    </w:p>
    <w:p w14:paraId="6E4512B2" w14:textId="77777777" w:rsidR="00D40358" w:rsidRPr="00431060" w:rsidRDefault="00D40358" w:rsidP="00D40358">
      <w:pPr>
        <w:rPr>
          <w:rFonts w:ascii="Times New Roman" w:hAnsi="Times New Roman" w:cs="Times New Roman"/>
          <w:sz w:val="24"/>
          <w:szCs w:val="24"/>
        </w:rPr>
      </w:pPr>
    </w:p>
    <w:p w14:paraId="6EBC9AA4" w14:textId="36F67B56" w:rsidR="00B16BD8" w:rsidRPr="00431060" w:rsidRDefault="00D40358" w:rsidP="00D40358">
      <w:p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 </w:t>
      </w:r>
      <w:r w:rsidRPr="00473B89">
        <w:rPr>
          <w:rFonts w:ascii="Times New Roman" w:hAnsi="Times New Roman" w:cs="Times New Roman"/>
          <w:noProof/>
          <w:sz w:val="24"/>
          <w:szCs w:val="24"/>
        </w:rPr>
        <w:t>My</w:t>
      </w:r>
      <w:r w:rsidRPr="00431060">
        <w:rPr>
          <w:rFonts w:ascii="Times New Roman" w:hAnsi="Times New Roman" w:cs="Times New Roman"/>
          <w:sz w:val="24"/>
          <w:szCs w:val="24"/>
        </w:rPr>
        <w:t xml:space="preserve"> name is George</w:t>
      </w:r>
      <w:r w:rsidR="00597837">
        <w:rPr>
          <w:rFonts w:ascii="Times New Roman" w:hAnsi="Times New Roman" w:cs="Times New Roman"/>
          <w:sz w:val="24"/>
          <w:szCs w:val="24"/>
        </w:rPr>
        <w:t>,</w:t>
      </w:r>
      <w:r w:rsidRPr="00431060">
        <w:rPr>
          <w:rFonts w:ascii="Times New Roman" w:hAnsi="Times New Roman" w:cs="Times New Roman"/>
          <w:sz w:val="24"/>
          <w:szCs w:val="24"/>
        </w:rPr>
        <w:t xml:space="preserve">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and</w:t>
      </w:r>
      <w:r w:rsidRPr="00431060">
        <w:rPr>
          <w:rFonts w:ascii="Times New Roman" w:hAnsi="Times New Roman" w:cs="Times New Roman"/>
          <w:sz w:val="24"/>
          <w:szCs w:val="24"/>
        </w:rPr>
        <w:t xml:space="preserve"> </w:t>
      </w:r>
      <w:r w:rsidRPr="00473B89">
        <w:rPr>
          <w:rFonts w:ascii="Times New Roman" w:hAnsi="Times New Roman" w:cs="Times New Roman"/>
          <w:noProof/>
          <w:sz w:val="24"/>
          <w:szCs w:val="24"/>
        </w:rPr>
        <w:t>I</w:t>
      </w:r>
      <w:r w:rsidRPr="00431060">
        <w:rPr>
          <w:rFonts w:ascii="Times New Roman" w:hAnsi="Times New Roman" w:cs="Times New Roman"/>
          <w:sz w:val="24"/>
          <w:szCs w:val="24"/>
        </w:rPr>
        <w:t xml:space="preserve"> am an experienced content writer specializing in the following:</w:t>
      </w:r>
    </w:p>
    <w:p w14:paraId="2044E899" w14:textId="77777777" w:rsidR="00B16BD8" w:rsidRPr="00431060" w:rsidRDefault="00B16BD8" w:rsidP="00D40358">
      <w:pPr>
        <w:rPr>
          <w:rFonts w:ascii="Times New Roman" w:hAnsi="Times New Roman" w:cs="Times New Roman"/>
          <w:sz w:val="24"/>
          <w:szCs w:val="24"/>
        </w:rPr>
      </w:pPr>
    </w:p>
    <w:p w14:paraId="6389CD3A" w14:textId="77777777" w:rsidR="00B16BD8" w:rsidRPr="00431060" w:rsidRDefault="00B16BD8" w:rsidP="00B16BD8">
      <w:p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Academic Writing areas include:</w:t>
      </w:r>
    </w:p>
    <w:p w14:paraId="130AA1C0" w14:textId="0D54951B" w:rsidR="00B16BD8" w:rsidRPr="00431060" w:rsidRDefault="00B16BD8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Busi</w:t>
      </w:r>
      <w:bookmarkStart w:id="0" w:name="_GoBack"/>
      <w:bookmarkEnd w:id="0"/>
      <w:r w:rsidRPr="00431060">
        <w:rPr>
          <w:rFonts w:ascii="Times New Roman" w:hAnsi="Times New Roman" w:cs="Times New Roman"/>
          <w:sz w:val="24"/>
          <w:szCs w:val="24"/>
        </w:rPr>
        <w:t>ness</w:t>
      </w:r>
    </w:p>
    <w:p w14:paraId="6360E4B8" w14:textId="25D7B924" w:rsidR="00B16BD8" w:rsidRPr="00431060" w:rsidRDefault="00B16BD8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English</w:t>
      </w:r>
    </w:p>
    <w:p w14:paraId="7981284D" w14:textId="77777777" w:rsidR="00B16BD8" w:rsidRPr="00431060" w:rsidRDefault="00B16BD8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Humanities and art</w:t>
      </w:r>
    </w:p>
    <w:p w14:paraId="208E3451" w14:textId="77777777" w:rsidR="00B16BD8" w:rsidRPr="00431060" w:rsidRDefault="00B16BD8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Social sciences</w:t>
      </w:r>
    </w:p>
    <w:p w14:paraId="03CBD01B" w14:textId="11960441" w:rsidR="00B16BD8" w:rsidRPr="00431060" w:rsidRDefault="00B16BD8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Sciences</w:t>
      </w:r>
    </w:p>
    <w:p w14:paraId="2FAFF35A" w14:textId="007F2865" w:rsidR="00B16BD8" w:rsidRPr="00431060" w:rsidRDefault="00B16BD8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Mathematics</w:t>
      </w:r>
    </w:p>
    <w:p w14:paraId="21EBB650" w14:textId="0E58D96E" w:rsidR="00B16BD8" w:rsidRPr="00431060" w:rsidRDefault="00B16BD8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Accounting</w:t>
      </w:r>
    </w:p>
    <w:p w14:paraId="3A323358" w14:textId="1DB21643" w:rsidR="00B16BD8" w:rsidRPr="00431060" w:rsidRDefault="00B16BD8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Management</w:t>
      </w:r>
    </w:p>
    <w:p w14:paraId="3996C534" w14:textId="77777777" w:rsidR="00B16BD8" w:rsidRPr="00431060" w:rsidRDefault="00B16BD8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Marketing </w:t>
      </w:r>
    </w:p>
    <w:p w14:paraId="6E4512B3" w14:textId="7CCDF211" w:rsidR="00D40358" w:rsidRPr="00431060" w:rsidRDefault="00431060" w:rsidP="00B16B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73B89">
        <w:rPr>
          <w:rFonts w:ascii="Times New Roman" w:hAnsi="Times New Roman" w:cs="Times New Roman"/>
          <w:noProof/>
          <w:sz w:val="24"/>
          <w:szCs w:val="24"/>
        </w:rPr>
        <w:t>And</w:t>
      </w:r>
      <w:r w:rsidRPr="00431060">
        <w:rPr>
          <w:rFonts w:ascii="Times New Roman" w:hAnsi="Times New Roman" w:cs="Times New Roman"/>
          <w:sz w:val="24"/>
          <w:szCs w:val="24"/>
        </w:rPr>
        <w:t xml:space="preserve"> more</w:t>
      </w:r>
      <w:r w:rsidR="00D40358" w:rsidRPr="004310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4512B4" w14:textId="77777777" w:rsidR="00D40358" w:rsidRPr="00431060" w:rsidRDefault="00D40358" w:rsidP="00D40358">
      <w:pPr>
        <w:rPr>
          <w:rFonts w:ascii="Times New Roman" w:hAnsi="Times New Roman" w:cs="Times New Roman"/>
          <w:sz w:val="24"/>
          <w:szCs w:val="24"/>
        </w:rPr>
      </w:pPr>
    </w:p>
    <w:p w14:paraId="73C00911" w14:textId="77777777" w:rsidR="00B16BD8" w:rsidRPr="00431060" w:rsidRDefault="00B16BD8" w:rsidP="00D40358">
      <w:p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Content writing include:</w:t>
      </w:r>
    </w:p>
    <w:p w14:paraId="3AF81725" w14:textId="77777777" w:rsidR="00B16BD8" w:rsidRPr="00431060" w:rsidRDefault="00B16BD8" w:rsidP="00D40358">
      <w:pPr>
        <w:rPr>
          <w:rFonts w:ascii="Times New Roman" w:hAnsi="Times New Roman" w:cs="Times New Roman"/>
          <w:sz w:val="24"/>
          <w:szCs w:val="24"/>
        </w:rPr>
      </w:pPr>
    </w:p>
    <w:p w14:paraId="4F6FBCA1" w14:textId="77777777" w:rsidR="00431060" w:rsidRDefault="00D40358" w:rsidP="00D4035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Blog Articles: </w:t>
      </w:r>
      <w:r w:rsidRPr="00473B89">
        <w:rPr>
          <w:rFonts w:ascii="Times New Roman" w:hAnsi="Times New Roman" w:cs="Times New Roman"/>
          <w:noProof/>
          <w:sz w:val="24"/>
          <w:szCs w:val="24"/>
        </w:rPr>
        <w:t>I</w:t>
      </w:r>
      <w:r w:rsidRPr="00431060">
        <w:rPr>
          <w:rFonts w:ascii="Times New Roman" w:hAnsi="Times New Roman" w:cs="Times New Roman"/>
          <w:sz w:val="24"/>
          <w:szCs w:val="24"/>
        </w:rPr>
        <w:t xml:space="preserve"> have generated topics, researched, written, and edited thousands of blog articles for a wide variety of industries. </w:t>
      </w:r>
    </w:p>
    <w:p w14:paraId="5C79252A" w14:textId="77777777" w:rsidR="00431060" w:rsidRDefault="00D40358" w:rsidP="00D4035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Web Content: By taking a research-oriented approach,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I</w:t>
      </w:r>
      <w:r w:rsidRPr="00431060">
        <w:rPr>
          <w:rFonts w:ascii="Times New Roman" w:hAnsi="Times New Roman" w:cs="Times New Roman"/>
          <w:sz w:val="24"/>
          <w:szCs w:val="24"/>
        </w:rPr>
        <w:t xml:space="preserve"> have an established process for creating customized web content for business sites. Web content can include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Home pages</w:t>
      </w:r>
      <w:r w:rsidRPr="00431060">
        <w:rPr>
          <w:rFonts w:ascii="Times New Roman" w:hAnsi="Times New Roman" w:cs="Times New Roman"/>
          <w:sz w:val="24"/>
          <w:szCs w:val="24"/>
        </w:rPr>
        <w:t>, About Us, FAQs, Meet the Staff, service and product descriptions, and more.</w:t>
      </w:r>
    </w:p>
    <w:p w14:paraId="1CA2DE99" w14:textId="77777777" w:rsidR="00431060" w:rsidRDefault="00D40358" w:rsidP="00D4035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Product Descriptions: By using the specs and general information about a product,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I</w:t>
      </w:r>
      <w:r w:rsidRPr="00431060">
        <w:rPr>
          <w:rFonts w:ascii="Times New Roman" w:hAnsi="Times New Roman" w:cs="Times New Roman"/>
          <w:sz w:val="24"/>
          <w:szCs w:val="24"/>
        </w:rPr>
        <w:t xml:space="preserve"> can create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positive</w:t>
      </w:r>
      <w:r w:rsidRPr="00431060">
        <w:rPr>
          <w:rFonts w:ascii="Times New Roman" w:hAnsi="Times New Roman" w:cs="Times New Roman"/>
          <w:sz w:val="24"/>
          <w:szCs w:val="24"/>
        </w:rPr>
        <w:t xml:space="preserve">,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effective</w:t>
      </w:r>
      <w:r w:rsidRPr="00431060">
        <w:rPr>
          <w:rFonts w:ascii="Times New Roman" w:hAnsi="Times New Roman" w:cs="Times New Roman"/>
          <w:sz w:val="24"/>
          <w:szCs w:val="24"/>
        </w:rPr>
        <w:t xml:space="preserve"> descriptions that enhance the appeal of products across a wide variety of industries. </w:t>
      </w:r>
    </w:p>
    <w:p w14:paraId="61BEC9B6" w14:textId="77777777" w:rsidR="00431060" w:rsidRDefault="00D40358" w:rsidP="00D4035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SEO Writing: With a strong foundation in search engine optimization,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I</w:t>
      </w:r>
      <w:r w:rsidRPr="00431060">
        <w:rPr>
          <w:rFonts w:ascii="Times New Roman" w:hAnsi="Times New Roman" w:cs="Times New Roman"/>
          <w:sz w:val="24"/>
          <w:szCs w:val="24"/>
        </w:rPr>
        <w:t xml:space="preserve"> take appropriate keywords and use them to create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effective</w:t>
      </w:r>
      <w:r w:rsidRPr="00431060">
        <w:rPr>
          <w:rFonts w:ascii="Times New Roman" w:hAnsi="Times New Roman" w:cs="Times New Roman"/>
          <w:sz w:val="24"/>
          <w:szCs w:val="24"/>
        </w:rPr>
        <w:t xml:space="preserve"> yet engaging content for sites and blogs. </w:t>
      </w:r>
    </w:p>
    <w:p w14:paraId="6E4512BC" w14:textId="3E4E6D2A" w:rsidR="00D40358" w:rsidRPr="00431060" w:rsidRDefault="00D40358" w:rsidP="00D4035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Editing: By offering thorough editing services, I help individuals and companies create professional-level articles for numerous purposes. Editing experience includes content written by native and non-native English speakers, ranging from minor touch-ups to large-scale revisions. </w:t>
      </w:r>
    </w:p>
    <w:p w14:paraId="6E4512BD" w14:textId="77777777" w:rsidR="00D40358" w:rsidRPr="00431060" w:rsidRDefault="00D40358" w:rsidP="00D40358">
      <w:pPr>
        <w:rPr>
          <w:rFonts w:ascii="Times New Roman" w:hAnsi="Times New Roman" w:cs="Times New Roman"/>
          <w:sz w:val="24"/>
          <w:szCs w:val="24"/>
        </w:rPr>
      </w:pPr>
    </w:p>
    <w:p w14:paraId="6E4512BE" w14:textId="77777777" w:rsidR="00D40358" w:rsidRPr="00431060" w:rsidRDefault="00D40358" w:rsidP="00D40358">
      <w:p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Other services offered include: </w:t>
      </w:r>
    </w:p>
    <w:p w14:paraId="6D2A86AD" w14:textId="77777777" w:rsidR="00431060" w:rsidRDefault="00D40358" w:rsidP="00D403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Press Releases</w:t>
      </w:r>
    </w:p>
    <w:p w14:paraId="6DDC2309" w14:textId="77777777" w:rsidR="00431060" w:rsidRDefault="00D40358" w:rsidP="00D403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Landing Pages</w:t>
      </w:r>
    </w:p>
    <w:p w14:paraId="436A8460" w14:textId="77777777" w:rsidR="00431060" w:rsidRDefault="00D40358" w:rsidP="00D403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Newsletters</w:t>
      </w:r>
    </w:p>
    <w:p w14:paraId="2A2E154D" w14:textId="77777777" w:rsidR="00431060" w:rsidRDefault="00D40358" w:rsidP="00D403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Professional Bios</w:t>
      </w:r>
    </w:p>
    <w:p w14:paraId="4047B752" w14:textId="77777777" w:rsidR="00431060" w:rsidRDefault="00D40358" w:rsidP="00D403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White Pages</w:t>
      </w:r>
    </w:p>
    <w:p w14:paraId="6E4512C5" w14:textId="2157CC5C" w:rsidR="00D40358" w:rsidRPr="00431060" w:rsidRDefault="00D40358" w:rsidP="00D403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Script Writing</w:t>
      </w:r>
    </w:p>
    <w:p w14:paraId="6E4512C6" w14:textId="77777777" w:rsidR="00D40358" w:rsidRPr="00431060" w:rsidRDefault="00D40358" w:rsidP="00D40358">
      <w:pPr>
        <w:rPr>
          <w:rFonts w:ascii="Times New Roman" w:hAnsi="Times New Roman" w:cs="Times New Roman"/>
          <w:sz w:val="24"/>
          <w:szCs w:val="24"/>
        </w:rPr>
      </w:pPr>
    </w:p>
    <w:p w14:paraId="6E4512C7" w14:textId="1F335712" w:rsidR="00D40358" w:rsidRPr="00431060" w:rsidRDefault="00D40358" w:rsidP="00D40358">
      <w:p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Industries </w:t>
      </w:r>
      <w:r w:rsidRPr="00431060">
        <w:rPr>
          <w:rFonts w:ascii="Times New Roman" w:hAnsi="Times New Roman" w:cs="Times New Roman"/>
          <w:noProof/>
          <w:sz w:val="24"/>
          <w:szCs w:val="24"/>
        </w:rPr>
        <w:t>served</w:t>
      </w:r>
      <w:r w:rsidR="00431060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Pr="00431060">
        <w:rPr>
          <w:rFonts w:ascii="Times New Roman" w:hAnsi="Times New Roman" w:cs="Times New Roman"/>
          <w:sz w:val="24"/>
          <w:szCs w:val="24"/>
        </w:rPr>
        <w:t xml:space="preserve"> include: </w:t>
      </w:r>
    </w:p>
    <w:p w14:paraId="022C5B01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Automotive</w:t>
      </w:r>
    </w:p>
    <w:p w14:paraId="42BF2F2C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Trucking/Shipping/Transportation</w:t>
      </w:r>
    </w:p>
    <w:p w14:paraId="55D012AF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Sports (Especially football, baseball, basketball)</w:t>
      </w:r>
    </w:p>
    <w:p w14:paraId="2055CCED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Fishing (Freshwater, saltwater, fly fishing)</w:t>
      </w:r>
    </w:p>
    <w:p w14:paraId="78DEE682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lastRenderedPageBreak/>
        <w:t xml:space="preserve">Hunting (Deer, upland bird, waterfowl,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etc.</w:t>
      </w:r>
      <w:r w:rsidRPr="00431060">
        <w:rPr>
          <w:rFonts w:ascii="Times New Roman" w:hAnsi="Times New Roman" w:cs="Times New Roman"/>
          <w:sz w:val="24"/>
          <w:szCs w:val="24"/>
        </w:rPr>
        <w:t>)</w:t>
      </w:r>
    </w:p>
    <w:p w14:paraId="2E0AD9E1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Firearms and ammunition</w:t>
      </w:r>
    </w:p>
    <w:p w14:paraId="5C8CD399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Outdoors (Hiking, camping, kayaking.)</w:t>
      </w:r>
    </w:p>
    <w:p w14:paraId="4CF6011D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Construction and Remodeling</w:t>
      </w:r>
    </w:p>
    <w:p w14:paraId="19125F4C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Real Estate</w:t>
      </w:r>
    </w:p>
    <w:p w14:paraId="46D77B21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Personal Finance</w:t>
      </w:r>
    </w:p>
    <w:p w14:paraId="669D43EE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Health and Wellbeing</w:t>
      </w:r>
    </w:p>
    <w:p w14:paraId="3C909907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Medical and Clinics</w:t>
      </w:r>
    </w:p>
    <w:p w14:paraId="288689ED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Education</w:t>
      </w:r>
    </w:p>
    <w:p w14:paraId="1AEADA24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Business and Leadership</w:t>
      </w:r>
    </w:p>
    <w:p w14:paraId="1BD120EF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Legal</w:t>
      </w:r>
    </w:p>
    <w:p w14:paraId="36C71DA1" w14:textId="77777777" w:rsid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Technology</w:t>
      </w:r>
    </w:p>
    <w:p w14:paraId="6E4512D9" w14:textId="293A25C1" w:rsidR="00D40358" w:rsidRPr="00431060" w:rsidRDefault="00D40358" w:rsidP="00D403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>Marketing</w:t>
      </w:r>
    </w:p>
    <w:p w14:paraId="6E4512DA" w14:textId="77777777" w:rsidR="00D40358" w:rsidRPr="00431060" w:rsidRDefault="00D40358" w:rsidP="00D40358">
      <w:pPr>
        <w:rPr>
          <w:rFonts w:ascii="Times New Roman" w:hAnsi="Times New Roman" w:cs="Times New Roman"/>
          <w:sz w:val="24"/>
          <w:szCs w:val="24"/>
        </w:rPr>
      </w:pPr>
    </w:p>
    <w:p w14:paraId="6E4512DB" w14:textId="5D4ED1D0" w:rsidR="009346B2" w:rsidRPr="00431060" w:rsidRDefault="00D40358" w:rsidP="00D40358">
      <w:pPr>
        <w:rPr>
          <w:rFonts w:ascii="Times New Roman" w:hAnsi="Times New Roman" w:cs="Times New Roman"/>
          <w:sz w:val="24"/>
          <w:szCs w:val="24"/>
        </w:rPr>
      </w:pPr>
      <w:r w:rsidRPr="00431060">
        <w:rPr>
          <w:rFonts w:ascii="Times New Roman" w:hAnsi="Times New Roman" w:cs="Times New Roman"/>
          <w:sz w:val="24"/>
          <w:szCs w:val="24"/>
        </w:rPr>
        <w:t xml:space="preserve">Above all,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I</w:t>
      </w:r>
      <w:r w:rsidRPr="00431060">
        <w:rPr>
          <w:rFonts w:ascii="Times New Roman" w:hAnsi="Times New Roman" w:cs="Times New Roman"/>
          <w:sz w:val="24"/>
          <w:szCs w:val="24"/>
        </w:rPr>
        <w:t xml:space="preserve"> am a service-oriented writer committed to establishing long-term working relationships with clients.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I</w:t>
      </w:r>
      <w:r w:rsidRPr="00431060">
        <w:rPr>
          <w:rFonts w:ascii="Times New Roman" w:hAnsi="Times New Roman" w:cs="Times New Roman"/>
          <w:sz w:val="24"/>
          <w:szCs w:val="24"/>
        </w:rPr>
        <w:t xml:space="preserve"> maintain excellent communication and strive to meet the specific needs of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every</w:t>
      </w:r>
      <w:r w:rsidRPr="00431060">
        <w:rPr>
          <w:rFonts w:ascii="Times New Roman" w:hAnsi="Times New Roman" w:cs="Times New Roman"/>
          <w:sz w:val="24"/>
          <w:szCs w:val="24"/>
        </w:rPr>
        <w:t xml:space="preserve"> individual or company that uses </w:t>
      </w:r>
      <w:r w:rsidRPr="00597837">
        <w:rPr>
          <w:rFonts w:ascii="Times New Roman" w:hAnsi="Times New Roman" w:cs="Times New Roman"/>
          <w:noProof/>
          <w:sz w:val="24"/>
          <w:szCs w:val="24"/>
        </w:rPr>
        <w:t>my</w:t>
      </w:r>
      <w:r w:rsidRPr="00431060">
        <w:rPr>
          <w:rFonts w:ascii="Times New Roman" w:hAnsi="Times New Roman" w:cs="Times New Roman"/>
          <w:sz w:val="24"/>
          <w:szCs w:val="24"/>
        </w:rPr>
        <w:t xml:space="preserve"> services.</w:t>
      </w:r>
    </w:p>
    <w:sectPr w:rsidR="009346B2" w:rsidRPr="004310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B4B1B"/>
    <w:multiLevelType w:val="hybridMultilevel"/>
    <w:tmpl w:val="186E75A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794842"/>
    <w:multiLevelType w:val="hybridMultilevel"/>
    <w:tmpl w:val="AB7C65E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B16411"/>
    <w:multiLevelType w:val="hybridMultilevel"/>
    <w:tmpl w:val="7AE2A1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B3099A"/>
    <w:multiLevelType w:val="hybridMultilevel"/>
    <w:tmpl w:val="FD182A28"/>
    <w:lvl w:ilvl="0" w:tplc="7946F0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010F78"/>
    <w:multiLevelType w:val="hybridMultilevel"/>
    <w:tmpl w:val="2F60C050"/>
    <w:lvl w:ilvl="0" w:tplc="FFBEDAB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TM3tzQ2sTA3NzVX0lEKTi0uzszPAykwqwUAeqUjlSwAAAA="/>
  </w:docVars>
  <w:rsids>
    <w:rsidRoot w:val="00D40358"/>
    <w:rsid w:val="00031A2D"/>
    <w:rsid w:val="00141315"/>
    <w:rsid w:val="00431060"/>
    <w:rsid w:val="00473B89"/>
    <w:rsid w:val="004C42CD"/>
    <w:rsid w:val="00597837"/>
    <w:rsid w:val="00695B41"/>
    <w:rsid w:val="00866CF3"/>
    <w:rsid w:val="009346B2"/>
    <w:rsid w:val="00A0722B"/>
    <w:rsid w:val="00A116FC"/>
    <w:rsid w:val="00B16BD8"/>
    <w:rsid w:val="00B47D17"/>
    <w:rsid w:val="00C53E58"/>
    <w:rsid w:val="00D40358"/>
    <w:rsid w:val="00D51E49"/>
    <w:rsid w:val="00E33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512B1"/>
  <w15:docId w15:val="{E3DDEFB8-2444-45EA-A832-4F60C6CB9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42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ell">
    <w:name w:val="well"/>
    <w:basedOn w:val="DefaultParagraphFont"/>
    <w:rsid w:val="00D51E49"/>
  </w:style>
  <w:style w:type="paragraph" w:styleId="ListParagraph">
    <w:name w:val="List Paragraph"/>
    <w:basedOn w:val="Normal"/>
    <w:uiPriority w:val="34"/>
    <w:qFormat/>
    <w:rsid w:val="00B16B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633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1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3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RING.</dc:creator>
  <cp:lastModifiedBy>george kariuki</cp:lastModifiedBy>
  <cp:revision>11</cp:revision>
  <dcterms:created xsi:type="dcterms:W3CDTF">2018-08-11T07:39:00Z</dcterms:created>
  <dcterms:modified xsi:type="dcterms:W3CDTF">2018-11-22T07:45:00Z</dcterms:modified>
</cp:coreProperties>
</file>